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714D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5CECA28B" w:rsidR="007B4A91" w:rsidRPr="009579BB" w:rsidRDefault="009579BB" w:rsidP="009579B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pace  Shooter</w:t>
      </w:r>
      <w:proofErr w:type="gramEnd"/>
      <w:r>
        <w:rPr>
          <w:sz w:val="28"/>
          <w:szCs w:val="28"/>
        </w:rPr>
        <w:t xml:space="preserve">  Game.    </w:t>
      </w:r>
      <w:r w:rsidR="00E714DA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D80AAFF" w:rsidR="007B4A91" w:rsidRDefault="009579B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 shoot</w:t>
      </w:r>
      <w:proofErr w:type="gramEnd"/>
      <w:r>
        <w:rPr>
          <w:sz w:val="28"/>
          <w:szCs w:val="28"/>
        </w:rPr>
        <w:t xml:space="preserve">  the 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>.</w:t>
      </w:r>
    </w:p>
    <w:p w14:paraId="3D632C61" w14:textId="77777777" w:rsidR="007B4A91" w:rsidRDefault="00E714D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0231E70" w:rsidR="007B4A91" w:rsidRDefault="009579B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uzie wants </w:t>
      </w:r>
      <w:r w:rsidR="00B866E1">
        <w:rPr>
          <w:sz w:val="28"/>
          <w:szCs w:val="28"/>
        </w:rPr>
        <w:t xml:space="preserve">to be </w:t>
      </w:r>
      <w:r w:rsidR="00B866E1" w:rsidRPr="00B866E1">
        <w:rPr>
          <w:sz w:val="28"/>
          <w:szCs w:val="28"/>
        </w:rPr>
        <w:t>astronaut</w:t>
      </w:r>
      <w:r w:rsidR="00B866E1">
        <w:rPr>
          <w:sz w:val="28"/>
          <w:szCs w:val="28"/>
        </w:rPr>
        <w:t xml:space="preserve"> in future, but she wants to experience </w:t>
      </w:r>
    </w:p>
    <w:p w14:paraId="6102F988" w14:textId="77777777" w:rsidR="007B4A91" w:rsidRDefault="00E714D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6A4530C" w:rsidR="007B4A91" w:rsidRDefault="00B866E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things she will do in future. So, she decide</w:t>
      </w:r>
      <w:r w:rsidR="00DC1A68">
        <w:rPr>
          <w:sz w:val="28"/>
          <w:szCs w:val="28"/>
        </w:rPr>
        <w:t>s</w:t>
      </w:r>
      <w:r>
        <w:rPr>
          <w:sz w:val="28"/>
          <w:szCs w:val="28"/>
        </w:rPr>
        <w:t xml:space="preserve"> to create a game in </w:t>
      </w:r>
    </w:p>
    <w:p w14:paraId="0AE3FDBE" w14:textId="77777777" w:rsidR="007B4A91" w:rsidRDefault="00E714D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3B1BA63" w:rsidR="007B4A91" w:rsidRDefault="00B866E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which</w:t>
      </w:r>
      <w:proofErr w:type="gramEnd"/>
      <w:r>
        <w:rPr>
          <w:sz w:val="28"/>
          <w:szCs w:val="28"/>
        </w:rPr>
        <w:t xml:space="preserve"> she will be creating a spaceship shooting the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 xml:space="preserve"> coming</w:t>
      </w:r>
    </w:p>
    <w:p w14:paraId="35A4557A" w14:textId="77777777" w:rsidR="007B4A91" w:rsidRDefault="00E714D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11FDDD99" w:rsidR="007B4A91" w:rsidRDefault="00B866E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wards</w:t>
      </w:r>
      <w:proofErr w:type="gramEnd"/>
      <w:r>
        <w:rPr>
          <w:sz w:val="28"/>
          <w:szCs w:val="28"/>
        </w:rPr>
        <w:t xml:space="preserve"> the earth. </w:t>
      </w:r>
      <w:r w:rsidR="00DC1A68">
        <w:rPr>
          <w:sz w:val="28"/>
          <w:szCs w:val="28"/>
        </w:rPr>
        <w:t xml:space="preserve">In which she will be shooting </w:t>
      </w:r>
      <w:proofErr w:type="spellStart"/>
      <w:r w:rsidR="00DC1A68">
        <w:rPr>
          <w:sz w:val="28"/>
          <w:szCs w:val="28"/>
        </w:rPr>
        <w:t>asteriods</w:t>
      </w:r>
      <w:proofErr w:type="spellEnd"/>
      <w:r w:rsidR="00DC1A68">
        <w:rPr>
          <w:sz w:val="28"/>
          <w:szCs w:val="28"/>
        </w:rPr>
        <w:t xml:space="preserve"> to save the</w:t>
      </w:r>
    </w:p>
    <w:p w14:paraId="68F4CA32" w14:textId="532AEC9B" w:rsidR="00DC1A68" w:rsidRDefault="00DC1A6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arth</w:t>
      </w:r>
      <w:proofErr w:type="gramEnd"/>
      <w:r>
        <w:rPr>
          <w:sz w:val="28"/>
          <w:szCs w:val="28"/>
        </w:rPr>
        <w:t>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0C3CEBA" w:rsidR="007B4A91" w:rsidRDefault="00DC1A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2C08BB5" w:rsidR="007B4A91" w:rsidRDefault="00DC1A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shoot the </w:t>
            </w: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FBC98F7" w:rsidR="007B4A91" w:rsidRDefault="00DC1A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3B7805" w:rsidR="007B4A91" w:rsidRDefault="00DC1A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be coming </w:t>
            </w:r>
            <w:proofErr w:type="spellStart"/>
            <w:r>
              <w:rPr>
                <w:sz w:val="28"/>
                <w:szCs w:val="28"/>
              </w:rPr>
              <w:t>towads</w:t>
            </w:r>
            <w:proofErr w:type="spellEnd"/>
            <w:r>
              <w:rPr>
                <w:sz w:val="28"/>
                <w:szCs w:val="28"/>
              </w:rPr>
              <w:t xml:space="preserve"> the earth to destroy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D071CD" w:rsidR="007B4A91" w:rsidRDefault="00E71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 of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2A92E72" w:rsidR="007B4A91" w:rsidRDefault="00E71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destroy the </w:t>
            </w:r>
            <w:proofErr w:type="spellStart"/>
            <w:r>
              <w:rPr>
                <w:sz w:val="28"/>
                <w:szCs w:val="28"/>
              </w:rPr>
              <w:t>asteriod</w:t>
            </w:r>
            <w:bookmarkStart w:id="0" w:name="_GoBack"/>
            <w:bookmarkEnd w:id="0"/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714D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714D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46C352A3" w:rsidR="007B4A91" w:rsidRDefault="00E714DA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4E461E64" wp14:editId="4CFD7CAE">
            <wp:extent cx="5943600" cy="44145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8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7777777" w:rsidR="007B4A91" w:rsidRDefault="00E714DA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3A4F634" w14:textId="3BF664A5" w:rsidR="00E714DA" w:rsidRDefault="00E714D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By creating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 xml:space="preserve"> too randomly with fast velocity.</w:t>
      </w:r>
      <w:proofErr w:type="gramEnd"/>
      <w:r>
        <w:rPr>
          <w:sz w:val="28"/>
          <w:szCs w:val="28"/>
        </w:rPr>
        <w:t xml:space="preserve"> </w:t>
      </w:r>
    </w:p>
    <w:p w14:paraId="24B987DE" w14:textId="488F82AA" w:rsidR="007B4A91" w:rsidRDefault="00E714DA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579BB"/>
    <w:rsid w:val="00B866E1"/>
    <w:rsid w:val="00DC1A68"/>
    <w:rsid w:val="00E7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579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14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4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579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14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14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3-18T05:03:00Z</dcterms:created>
  <dcterms:modified xsi:type="dcterms:W3CDTF">2022-08-27T17:01:00Z</dcterms:modified>
</cp:coreProperties>
</file>